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AFCDD5" w14:textId="3F6985FB" w:rsidR="000473E5" w:rsidRDefault="004B7C0D" w:rsidP="004B7C0D">
      <w:pPr>
        <w:pStyle w:val="Heading1"/>
      </w:pPr>
      <w:r>
        <w:t>PYTHON BEGINNERS’ CURRICULUM</w:t>
      </w:r>
    </w:p>
    <w:p w14:paraId="1C4BDAC1" w14:textId="1FE5AFE8" w:rsidR="004B7C0D" w:rsidRDefault="004B7C0D" w:rsidP="004B7C0D">
      <w:pPr>
        <w:pStyle w:val="Heading2"/>
      </w:pPr>
      <w:r>
        <w:t>Introduction to Python Programming, Python Data Types, Variables, and Basic I/O Operations</w:t>
      </w:r>
    </w:p>
    <w:p w14:paraId="39DFD501" w14:textId="72C1AAAD" w:rsidR="004B7C0D" w:rsidRDefault="004B7C0D" w:rsidP="004B7C0D">
      <w:pPr>
        <w:pStyle w:val="Listing"/>
      </w:pPr>
      <w:r>
        <w:t>Introduction to Python Programming</w:t>
      </w:r>
      <w:r w:rsidR="00F16E67">
        <w:t xml:space="preserve">, </w:t>
      </w:r>
      <w:r w:rsidR="003D506B">
        <w:t>code,</w:t>
      </w:r>
      <w:r w:rsidR="00F16E67">
        <w:t xml:space="preserve"> and comments.</w:t>
      </w:r>
    </w:p>
    <w:p w14:paraId="0618BF6C" w14:textId="3F85E77D" w:rsidR="004B7C0D" w:rsidRDefault="004B7C0D" w:rsidP="004B7C0D">
      <w:pPr>
        <w:pStyle w:val="Listing"/>
      </w:pPr>
      <w:r>
        <w:t>Python Data Types, Variables, and Variable Naming.</w:t>
      </w:r>
    </w:p>
    <w:p w14:paraId="3C4392F0" w14:textId="7334BD84" w:rsidR="004B7C0D" w:rsidRDefault="004B7C0D" w:rsidP="004B7C0D">
      <w:pPr>
        <w:pStyle w:val="Listing"/>
      </w:pPr>
      <w:r>
        <w:t>Basic I/O Operations, Operators</w:t>
      </w:r>
    </w:p>
    <w:p w14:paraId="38E51124" w14:textId="443BA48D" w:rsidR="004B7C0D" w:rsidRDefault="004B7C0D" w:rsidP="004B7C0D">
      <w:r>
        <w:t>PROJECT: Band Name Generator Project.</w:t>
      </w:r>
    </w:p>
    <w:p w14:paraId="355289AE" w14:textId="77777777" w:rsidR="00F905B7" w:rsidRDefault="00F905B7" w:rsidP="004B7C0D"/>
    <w:p w14:paraId="7B4E8AED" w14:textId="49698C10" w:rsidR="004B7C0D" w:rsidRDefault="004B7C0D" w:rsidP="004B7C0D">
      <w:pPr>
        <w:pStyle w:val="Heading2"/>
      </w:pPr>
      <w:r>
        <w:t>Arithmetic Operations, Boolean Values, Logical Operations, and Conditional Execution</w:t>
      </w:r>
    </w:p>
    <w:p w14:paraId="783F1584" w14:textId="77D9D704" w:rsidR="004B7C0D" w:rsidRDefault="004B7C0D" w:rsidP="004B7C0D">
      <w:pPr>
        <w:pStyle w:val="Listing"/>
      </w:pPr>
      <w:r>
        <w:t>Arithmetic, Logical and Bitwise Operations</w:t>
      </w:r>
      <w:r w:rsidR="00F905B7">
        <w:t>.</w:t>
      </w:r>
    </w:p>
    <w:p w14:paraId="4E2DDE9D" w14:textId="6A170863" w:rsidR="004B7C0D" w:rsidRDefault="004B7C0D" w:rsidP="004B7C0D">
      <w:pPr>
        <w:pStyle w:val="Listing"/>
      </w:pPr>
      <w:r>
        <w:t>Boolean Values and Conditional Execution</w:t>
      </w:r>
      <w:r w:rsidR="00F905B7">
        <w:t>.</w:t>
      </w:r>
    </w:p>
    <w:p w14:paraId="160C8E0C" w14:textId="31AA3744" w:rsidR="004B7C0D" w:rsidRDefault="004B7C0D" w:rsidP="004B7C0D">
      <w:pPr>
        <w:pStyle w:val="Listing"/>
      </w:pPr>
      <w:r>
        <w:t>Program Flow and Nested Conditionals</w:t>
      </w:r>
      <w:r w:rsidR="00F905B7">
        <w:t>.</w:t>
      </w:r>
    </w:p>
    <w:p w14:paraId="313FB0F7" w14:textId="3A78A46A" w:rsidR="004B7C0D" w:rsidRDefault="004B7C0D" w:rsidP="004B7C0D">
      <w:r>
        <w:t>PROJECTS: Simple Calculator, Tip Calculator</w:t>
      </w:r>
      <w:r w:rsidR="00F905B7">
        <w:t>.</w:t>
      </w:r>
    </w:p>
    <w:p w14:paraId="0CAFA9FC" w14:textId="77777777" w:rsidR="00F905B7" w:rsidRDefault="00F905B7" w:rsidP="004B7C0D"/>
    <w:p w14:paraId="384F5938" w14:textId="7AA0F04D" w:rsidR="004B7C0D" w:rsidRDefault="004B7C0D" w:rsidP="004B7C0D">
      <w:pPr>
        <w:pStyle w:val="Heading2"/>
      </w:pPr>
      <w:r>
        <w:t>Lists, List Processing, Strings, String Processing, Loops and Random Module</w:t>
      </w:r>
    </w:p>
    <w:p w14:paraId="42259529" w14:textId="4A284781" w:rsidR="004B7C0D" w:rsidRDefault="004B7C0D" w:rsidP="004B7C0D">
      <w:pPr>
        <w:pStyle w:val="Listing"/>
      </w:pPr>
      <w:r>
        <w:t>Lists, Tuples, Iterables (Strings Inclusive), List methods, and String methods.</w:t>
      </w:r>
    </w:p>
    <w:p w14:paraId="299DB840" w14:textId="2323DB8B" w:rsidR="004B7C0D" w:rsidRDefault="004B7C0D" w:rsidP="004B7C0D">
      <w:pPr>
        <w:pStyle w:val="Listing"/>
      </w:pPr>
      <w:r>
        <w:t>Range function, For and While Loops</w:t>
      </w:r>
      <w:r w:rsidR="00F905B7">
        <w:t>.</w:t>
      </w:r>
    </w:p>
    <w:p w14:paraId="239C426B" w14:textId="4E475F67" w:rsidR="004B7C0D" w:rsidRDefault="004B7C0D" w:rsidP="004B7C0D">
      <w:pPr>
        <w:pStyle w:val="Listing"/>
      </w:pPr>
      <w:r>
        <w:t>Random module</w:t>
      </w:r>
      <w:r w:rsidR="00F905B7">
        <w:t>.</w:t>
      </w:r>
    </w:p>
    <w:p w14:paraId="585527D4" w14:textId="4A18D8F3" w:rsidR="004B7C0D" w:rsidRDefault="004B7C0D" w:rsidP="004B7C0D">
      <w:r>
        <w:t>PROJECT: Rock-Paper-Scissors Project</w:t>
      </w:r>
      <w:r w:rsidR="00F905B7">
        <w:t>.</w:t>
      </w:r>
    </w:p>
    <w:p w14:paraId="1879BF64" w14:textId="77777777" w:rsidR="00F905B7" w:rsidRDefault="00F905B7" w:rsidP="004B7C0D"/>
    <w:p w14:paraId="59354783" w14:textId="47B1D52B" w:rsidR="004B7C0D" w:rsidRDefault="004B7C0D" w:rsidP="004B7C0D">
      <w:pPr>
        <w:pStyle w:val="Heading2"/>
      </w:pPr>
      <w:r>
        <w:t>Functions, Dictionaries and Exceptions</w:t>
      </w:r>
    </w:p>
    <w:p w14:paraId="4E5A9A15" w14:textId="7B1ABA32" w:rsidR="004B7C0D" w:rsidRDefault="00F905B7" w:rsidP="00F905B7">
      <w:pPr>
        <w:pStyle w:val="Listing"/>
      </w:pPr>
      <w:r>
        <w:t>Function Arguments, Returning Values, and Recursion.</w:t>
      </w:r>
    </w:p>
    <w:p w14:paraId="0906EE1C" w14:textId="4B661935" w:rsidR="00F905B7" w:rsidRDefault="00F905B7" w:rsidP="00F905B7">
      <w:pPr>
        <w:pStyle w:val="Listing"/>
      </w:pPr>
      <w:r>
        <w:t>Dictionaries and their methods.</w:t>
      </w:r>
    </w:p>
    <w:p w14:paraId="6BA0A940" w14:textId="26E1E8A3" w:rsidR="00F905B7" w:rsidRDefault="00F905B7" w:rsidP="00F905B7">
      <w:pPr>
        <w:pStyle w:val="Listing"/>
      </w:pPr>
      <w:r>
        <w:t>Exceptions, Exception Raising, and Exception Handling.</w:t>
      </w:r>
    </w:p>
    <w:p w14:paraId="3670469B" w14:textId="11B00BEA" w:rsidR="00F905B7" w:rsidRDefault="00F905B7" w:rsidP="00F905B7">
      <w:r>
        <w:t>PROJECTS: Advanced Calculator with Intermittent State and Validation.</w:t>
      </w:r>
    </w:p>
    <w:p w14:paraId="37CE3743" w14:textId="20AD0C54" w:rsidR="00C828B0" w:rsidRPr="00FB1DA0" w:rsidRDefault="00C828B0" w:rsidP="001F5AF8">
      <w:pPr>
        <w:spacing w:line="259" w:lineRule="auto"/>
        <w:jc w:val="left"/>
      </w:pPr>
    </w:p>
    <w:sectPr w:rsidR="00C828B0" w:rsidRPr="00FB1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35243A"/>
    <w:multiLevelType w:val="hybridMultilevel"/>
    <w:tmpl w:val="120EEF68"/>
    <w:lvl w:ilvl="0" w:tplc="77080EDC">
      <w:start w:val="1"/>
      <w:numFmt w:val="bullet"/>
      <w:pStyle w:val="List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CE4AD7"/>
    <w:multiLevelType w:val="hybridMultilevel"/>
    <w:tmpl w:val="B1A0F6E0"/>
    <w:lvl w:ilvl="0" w:tplc="CA103D52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390957892">
    <w:abstractNumId w:val="1"/>
  </w:num>
  <w:num w:numId="2" w16cid:durableId="1174682774">
    <w:abstractNumId w:val="0"/>
  </w:num>
  <w:num w:numId="3" w16cid:durableId="166482704">
    <w:abstractNumId w:val="1"/>
    <w:lvlOverride w:ilvl="0">
      <w:startOverride w:val="1"/>
    </w:lvlOverride>
  </w:num>
  <w:num w:numId="4" w16cid:durableId="1125077439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Q2tDA2NzK0MDCxMLBQ0lEKTi0uzszPAykwrAUAemKYCywAAAA="/>
  </w:docVars>
  <w:rsids>
    <w:rsidRoot w:val="004B7C0D"/>
    <w:rsid w:val="000156FA"/>
    <w:rsid w:val="00015BE6"/>
    <w:rsid w:val="00031515"/>
    <w:rsid w:val="000473E5"/>
    <w:rsid w:val="000714C2"/>
    <w:rsid w:val="00076330"/>
    <w:rsid w:val="000A1929"/>
    <w:rsid w:val="000A52B7"/>
    <w:rsid w:val="000A6F73"/>
    <w:rsid w:val="000C2355"/>
    <w:rsid w:val="000C36AF"/>
    <w:rsid w:val="000D41EF"/>
    <w:rsid w:val="000F6106"/>
    <w:rsid w:val="00105A51"/>
    <w:rsid w:val="001215AE"/>
    <w:rsid w:val="001643C7"/>
    <w:rsid w:val="00182995"/>
    <w:rsid w:val="00186F09"/>
    <w:rsid w:val="001D563E"/>
    <w:rsid w:val="001F10E0"/>
    <w:rsid w:val="001F5AF8"/>
    <w:rsid w:val="002056F5"/>
    <w:rsid w:val="00222C57"/>
    <w:rsid w:val="0022612F"/>
    <w:rsid w:val="00246A51"/>
    <w:rsid w:val="002470FF"/>
    <w:rsid w:val="00262B9B"/>
    <w:rsid w:val="00267300"/>
    <w:rsid w:val="002B07BA"/>
    <w:rsid w:val="002B266D"/>
    <w:rsid w:val="002C670D"/>
    <w:rsid w:val="002C7FBE"/>
    <w:rsid w:val="002F0F79"/>
    <w:rsid w:val="003144CE"/>
    <w:rsid w:val="00330ABA"/>
    <w:rsid w:val="00353EE9"/>
    <w:rsid w:val="003B0550"/>
    <w:rsid w:val="003B0E23"/>
    <w:rsid w:val="003D10F3"/>
    <w:rsid w:val="003D264D"/>
    <w:rsid w:val="003D506B"/>
    <w:rsid w:val="003D7AC4"/>
    <w:rsid w:val="003F2061"/>
    <w:rsid w:val="00407572"/>
    <w:rsid w:val="00421A7C"/>
    <w:rsid w:val="004251A3"/>
    <w:rsid w:val="004330BA"/>
    <w:rsid w:val="004336DA"/>
    <w:rsid w:val="004434C2"/>
    <w:rsid w:val="004440B6"/>
    <w:rsid w:val="0045014F"/>
    <w:rsid w:val="00460A7B"/>
    <w:rsid w:val="00487E52"/>
    <w:rsid w:val="004B7C0D"/>
    <w:rsid w:val="004C2B51"/>
    <w:rsid w:val="00502876"/>
    <w:rsid w:val="00516107"/>
    <w:rsid w:val="005255B3"/>
    <w:rsid w:val="005269DD"/>
    <w:rsid w:val="0054316A"/>
    <w:rsid w:val="005576EC"/>
    <w:rsid w:val="0056138F"/>
    <w:rsid w:val="00586505"/>
    <w:rsid w:val="0059387B"/>
    <w:rsid w:val="005A008F"/>
    <w:rsid w:val="005A569C"/>
    <w:rsid w:val="005A6495"/>
    <w:rsid w:val="005C64F2"/>
    <w:rsid w:val="005C64F9"/>
    <w:rsid w:val="005D19EB"/>
    <w:rsid w:val="005E14C1"/>
    <w:rsid w:val="005F12F6"/>
    <w:rsid w:val="005F7DDC"/>
    <w:rsid w:val="00605A31"/>
    <w:rsid w:val="00626709"/>
    <w:rsid w:val="00655AA6"/>
    <w:rsid w:val="00663044"/>
    <w:rsid w:val="006640C1"/>
    <w:rsid w:val="00670AA4"/>
    <w:rsid w:val="00691316"/>
    <w:rsid w:val="006B2281"/>
    <w:rsid w:val="006C33EA"/>
    <w:rsid w:val="006C73B5"/>
    <w:rsid w:val="006C785B"/>
    <w:rsid w:val="006D7808"/>
    <w:rsid w:val="006E6951"/>
    <w:rsid w:val="0070423D"/>
    <w:rsid w:val="00714311"/>
    <w:rsid w:val="0071728E"/>
    <w:rsid w:val="00744897"/>
    <w:rsid w:val="00783C32"/>
    <w:rsid w:val="00791019"/>
    <w:rsid w:val="007B2A25"/>
    <w:rsid w:val="007C5F6D"/>
    <w:rsid w:val="007D558D"/>
    <w:rsid w:val="007E63B5"/>
    <w:rsid w:val="008042BB"/>
    <w:rsid w:val="00810BB4"/>
    <w:rsid w:val="008238BA"/>
    <w:rsid w:val="008271A0"/>
    <w:rsid w:val="0083468A"/>
    <w:rsid w:val="00844B6E"/>
    <w:rsid w:val="0085193A"/>
    <w:rsid w:val="0089070A"/>
    <w:rsid w:val="00895D69"/>
    <w:rsid w:val="008A4EDE"/>
    <w:rsid w:val="008B4AA6"/>
    <w:rsid w:val="008C102C"/>
    <w:rsid w:val="008D730F"/>
    <w:rsid w:val="008D756C"/>
    <w:rsid w:val="008E0D1E"/>
    <w:rsid w:val="008E1D60"/>
    <w:rsid w:val="008E43BE"/>
    <w:rsid w:val="008F4B8E"/>
    <w:rsid w:val="0090499B"/>
    <w:rsid w:val="00907D33"/>
    <w:rsid w:val="00913D8C"/>
    <w:rsid w:val="00923EDC"/>
    <w:rsid w:val="00961C70"/>
    <w:rsid w:val="00962E63"/>
    <w:rsid w:val="009C61D1"/>
    <w:rsid w:val="009D7A99"/>
    <w:rsid w:val="00A37810"/>
    <w:rsid w:val="00A41B59"/>
    <w:rsid w:val="00A42C76"/>
    <w:rsid w:val="00A43C25"/>
    <w:rsid w:val="00A4407C"/>
    <w:rsid w:val="00A84073"/>
    <w:rsid w:val="00AA1EC6"/>
    <w:rsid w:val="00AB2DD7"/>
    <w:rsid w:val="00AC2001"/>
    <w:rsid w:val="00AD095C"/>
    <w:rsid w:val="00AD20B2"/>
    <w:rsid w:val="00AD5943"/>
    <w:rsid w:val="00AD60BA"/>
    <w:rsid w:val="00AF24B9"/>
    <w:rsid w:val="00AF4B78"/>
    <w:rsid w:val="00B127DD"/>
    <w:rsid w:val="00B405AD"/>
    <w:rsid w:val="00B412A8"/>
    <w:rsid w:val="00B57C62"/>
    <w:rsid w:val="00B96F5E"/>
    <w:rsid w:val="00BB7455"/>
    <w:rsid w:val="00BC0E75"/>
    <w:rsid w:val="00BC6C7F"/>
    <w:rsid w:val="00BD43B7"/>
    <w:rsid w:val="00BF562A"/>
    <w:rsid w:val="00C0338F"/>
    <w:rsid w:val="00C0794C"/>
    <w:rsid w:val="00C14B41"/>
    <w:rsid w:val="00C56D17"/>
    <w:rsid w:val="00C828B0"/>
    <w:rsid w:val="00CA2D65"/>
    <w:rsid w:val="00CB5EF9"/>
    <w:rsid w:val="00CC2142"/>
    <w:rsid w:val="00CC457E"/>
    <w:rsid w:val="00CE3439"/>
    <w:rsid w:val="00CE3D6F"/>
    <w:rsid w:val="00D02610"/>
    <w:rsid w:val="00D05B93"/>
    <w:rsid w:val="00D23A3A"/>
    <w:rsid w:val="00D4152C"/>
    <w:rsid w:val="00D45F16"/>
    <w:rsid w:val="00D471DA"/>
    <w:rsid w:val="00D52199"/>
    <w:rsid w:val="00D630ED"/>
    <w:rsid w:val="00D65CA9"/>
    <w:rsid w:val="00D808A5"/>
    <w:rsid w:val="00D80BCA"/>
    <w:rsid w:val="00DB680C"/>
    <w:rsid w:val="00DC6AF1"/>
    <w:rsid w:val="00DC7B61"/>
    <w:rsid w:val="00DE04D5"/>
    <w:rsid w:val="00DF7205"/>
    <w:rsid w:val="00E02D1F"/>
    <w:rsid w:val="00E1228C"/>
    <w:rsid w:val="00E15C27"/>
    <w:rsid w:val="00E20470"/>
    <w:rsid w:val="00E22014"/>
    <w:rsid w:val="00E42681"/>
    <w:rsid w:val="00E60856"/>
    <w:rsid w:val="00E61F79"/>
    <w:rsid w:val="00E82334"/>
    <w:rsid w:val="00E93D48"/>
    <w:rsid w:val="00ED76C6"/>
    <w:rsid w:val="00EE63E4"/>
    <w:rsid w:val="00F04E89"/>
    <w:rsid w:val="00F052D2"/>
    <w:rsid w:val="00F16E67"/>
    <w:rsid w:val="00F255D5"/>
    <w:rsid w:val="00F36A5F"/>
    <w:rsid w:val="00F46982"/>
    <w:rsid w:val="00F46CCA"/>
    <w:rsid w:val="00F53BB7"/>
    <w:rsid w:val="00F67A25"/>
    <w:rsid w:val="00F82DF3"/>
    <w:rsid w:val="00F905B7"/>
    <w:rsid w:val="00FA35D3"/>
    <w:rsid w:val="00FB1DA0"/>
    <w:rsid w:val="00FB69E2"/>
    <w:rsid w:val="00FC215B"/>
    <w:rsid w:val="00FC47EF"/>
    <w:rsid w:val="00FC7530"/>
    <w:rsid w:val="00FD4EFE"/>
    <w:rsid w:val="00FF6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64875"/>
  <w15:chartTrackingRefBased/>
  <w15:docId w15:val="{25238F70-A8E7-486E-B428-8F4791B09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AF8"/>
    <w:pPr>
      <w:spacing w:line="240" w:lineRule="auto"/>
      <w:jc w:val="both"/>
    </w:pPr>
    <w:rPr>
      <w:rFonts w:ascii="Aptos Narrow" w:hAnsi="Aptos Narrow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14F"/>
    <w:pPr>
      <w:keepNext/>
      <w:keepLines/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61D1"/>
    <w:pPr>
      <w:keepNext/>
      <w:keepLines/>
      <w:numPr>
        <w:numId w:val="1"/>
      </w:numPr>
      <w:spacing w:before="120" w:after="12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7C0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7C0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7C0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7C0D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7C0D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7C0D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7C0D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014F"/>
    <w:rPr>
      <w:rFonts w:ascii="Times New Roman" w:eastAsiaTheme="majorEastAsia" w:hAnsi="Times New Roman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C61D1"/>
    <w:rPr>
      <w:rFonts w:ascii="Times New Roman" w:eastAsiaTheme="majorEastAsia" w:hAnsi="Times New Roman" w:cstheme="majorBidi"/>
      <w:b/>
      <w:sz w:val="24"/>
      <w:szCs w:val="26"/>
      <w:lang w:val="en-GB"/>
    </w:rPr>
  </w:style>
  <w:style w:type="paragraph" w:customStyle="1" w:styleId="Code">
    <w:name w:val="Code"/>
    <w:basedOn w:val="NormalWeb"/>
    <w:link w:val="CodeChar"/>
    <w:qFormat/>
    <w:rsid w:val="001D563E"/>
    <w:pPr>
      <w:pBdr>
        <w:top w:val="single" w:sz="6" w:space="2" w:color="888888"/>
        <w:left w:val="single" w:sz="6" w:space="2" w:color="888888"/>
        <w:bottom w:val="single" w:sz="6" w:space="2" w:color="888888"/>
        <w:right w:val="single" w:sz="6" w:space="2" w:color="888888"/>
      </w:pBdr>
      <w:shd w:val="clear" w:color="auto" w:fill="ECECEC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480" w:lineRule="auto"/>
      <w:jc w:val="left"/>
    </w:pPr>
    <w:rPr>
      <w:rFonts w:ascii="Courier New" w:eastAsiaTheme="minorEastAsia" w:hAnsi="Courier New" w:cs="Courier New"/>
      <w:kern w:val="0"/>
      <w:lang w:val="yo-NG"/>
    </w:rPr>
  </w:style>
  <w:style w:type="character" w:customStyle="1" w:styleId="CodeChar">
    <w:name w:val="Code Char"/>
    <w:basedOn w:val="DefaultParagraphFont"/>
    <w:link w:val="Code"/>
    <w:rsid w:val="001D563E"/>
    <w:rPr>
      <w:rFonts w:ascii="Courier New" w:eastAsiaTheme="minorEastAsia" w:hAnsi="Courier New" w:cs="Courier New"/>
      <w:kern w:val="0"/>
      <w:sz w:val="24"/>
      <w:szCs w:val="24"/>
      <w:shd w:val="clear" w:color="auto" w:fill="ECECEC"/>
      <w:lang w:val="yo-NG"/>
    </w:rPr>
  </w:style>
  <w:style w:type="paragraph" w:styleId="NormalWeb">
    <w:name w:val="Normal (Web)"/>
    <w:basedOn w:val="Normal"/>
    <w:uiPriority w:val="99"/>
    <w:semiHidden/>
    <w:unhideWhenUsed/>
    <w:rsid w:val="001D563E"/>
    <w:rPr>
      <w:rFonts w:cs="Times New Roman"/>
      <w:szCs w:val="24"/>
    </w:rPr>
  </w:style>
  <w:style w:type="table" w:customStyle="1" w:styleId="TableStyle">
    <w:name w:val="Table Style"/>
    <w:basedOn w:val="TableNormal"/>
    <w:uiPriority w:val="99"/>
    <w:rsid w:val="005576EC"/>
    <w:pPr>
      <w:spacing w:after="0" w:line="240" w:lineRule="auto"/>
    </w:pPr>
    <w:rPr>
      <w:rFonts w:ascii="Times New Roman" w:hAnsi="Times New Roman"/>
      <w:kern w:val="0"/>
      <w:sz w:val="24"/>
    </w:rPr>
    <w:tblPr>
      <w:tblStyleRowBandSize w:val="1"/>
      <w:tblBorders>
        <w:insideV w:val="single" w:sz="4" w:space="0" w:color="auto"/>
      </w:tblBorders>
    </w:tblPr>
    <w:tcPr>
      <w:shd w:val="clear" w:color="auto" w:fill="FFFFFF" w:themeFill="background1"/>
    </w:tcPr>
    <w:tblStylePr w:type="firstRow">
      <w:tblPr/>
      <w:tcPr>
        <w:tcBorders>
          <w:top w:val="single" w:sz="4" w:space="0" w:color="auto"/>
          <w:bottom w:val="single" w:sz="4" w:space="0" w:color="auto"/>
        </w:tcBorders>
      </w:tcPr>
    </w:tblStylePr>
    <w:tblStylePr w:type="lastRow">
      <w:rPr>
        <w:rFonts w:ascii="Times New Roman" w:hAnsi="Times New Roman"/>
        <w:sz w:val="24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single" w:sz="4" w:space="0" w:color="auto"/>
          <w:tl2br w:val="nil"/>
          <w:tr2bl w:val="nil"/>
        </w:tcBorders>
        <w:shd w:val="clear" w:color="auto" w:fill="FFFFFF" w:themeFill="background1"/>
      </w:tcPr>
    </w:tblStylePr>
    <w:tblStylePr w:type="seCell">
      <w:tblPr/>
      <w:tcPr>
        <w:tcBorders>
          <w:top w:val="nil"/>
          <w:left w:val="single" w:sz="4" w:space="0" w:color="auto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4B7C0D"/>
    <w:rPr>
      <w:rFonts w:eastAsiaTheme="majorEastAsia" w:cstheme="majorBidi"/>
      <w:color w:val="2F5496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7C0D"/>
    <w:rPr>
      <w:rFonts w:eastAsiaTheme="majorEastAsia" w:cstheme="majorBidi"/>
      <w:i/>
      <w:iCs/>
      <w:color w:val="2F5496" w:themeColor="accent1" w:themeShade="BF"/>
      <w:sz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7C0D"/>
    <w:rPr>
      <w:rFonts w:eastAsiaTheme="majorEastAsia" w:cstheme="majorBidi"/>
      <w:color w:val="2F5496" w:themeColor="accent1" w:themeShade="BF"/>
      <w:sz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7C0D"/>
    <w:rPr>
      <w:rFonts w:eastAsiaTheme="majorEastAsia" w:cstheme="majorBidi"/>
      <w:i/>
      <w:iCs/>
      <w:color w:val="595959" w:themeColor="text1" w:themeTint="A6"/>
      <w:sz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7C0D"/>
    <w:rPr>
      <w:rFonts w:eastAsiaTheme="majorEastAsia" w:cstheme="majorBidi"/>
      <w:color w:val="595959" w:themeColor="text1" w:themeTint="A6"/>
      <w:sz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7C0D"/>
    <w:rPr>
      <w:rFonts w:eastAsiaTheme="majorEastAsia" w:cstheme="majorBidi"/>
      <w:i/>
      <w:iCs/>
      <w:color w:val="272727" w:themeColor="text1" w:themeTint="D8"/>
      <w:sz w:val="24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7C0D"/>
    <w:rPr>
      <w:rFonts w:eastAsiaTheme="majorEastAsia" w:cstheme="majorBidi"/>
      <w:color w:val="272727" w:themeColor="text1" w:themeTint="D8"/>
      <w:sz w:val="24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4B7C0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7C0D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7C0D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7C0D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4B7C0D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7C0D"/>
    <w:rPr>
      <w:rFonts w:ascii="Times New Roman" w:hAnsi="Times New Roman"/>
      <w:i/>
      <w:iCs/>
      <w:color w:val="404040" w:themeColor="text1" w:themeTint="BF"/>
      <w:sz w:val="24"/>
      <w:lang w:val="en-GB"/>
    </w:rPr>
  </w:style>
  <w:style w:type="paragraph" w:styleId="ListParagraph">
    <w:name w:val="List Paragraph"/>
    <w:basedOn w:val="Normal"/>
    <w:uiPriority w:val="34"/>
    <w:qFormat/>
    <w:rsid w:val="004B7C0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7C0D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7C0D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7C0D"/>
    <w:rPr>
      <w:rFonts w:ascii="Times New Roman" w:hAnsi="Times New Roman"/>
      <w:i/>
      <w:iCs/>
      <w:color w:val="2F5496" w:themeColor="accent1" w:themeShade="BF"/>
      <w:sz w:val="24"/>
      <w:lang w:val="en-GB"/>
    </w:rPr>
  </w:style>
  <w:style w:type="character" w:styleId="IntenseReference">
    <w:name w:val="Intense Reference"/>
    <w:basedOn w:val="DefaultParagraphFont"/>
    <w:uiPriority w:val="32"/>
    <w:qFormat/>
    <w:rsid w:val="004B7C0D"/>
    <w:rPr>
      <w:b/>
      <w:bCs/>
      <w:smallCaps/>
      <w:color w:val="2F5496" w:themeColor="accent1" w:themeShade="BF"/>
      <w:spacing w:val="5"/>
    </w:rPr>
  </w:style>
  <w:style w:type="paragraph" w:customStyle="1" w:styleId="Listing">
    <w:name w:val="Listing"/>
    <w:basedOn w:val="Normal"/>
    <w:link w:val="ListingChar"/>
    <w:qFormat/>
    <w:rsid w:val="004B7C0D"/>
    <w:pPr>
      <w:numPr>
        <w:numId w:val="2"/>
      </w:numPr>
    </w:pPr>
  </w:style>
  <w:style w:type="character" w:customStyle="1" w:styleId="ListingChar">
    <w:name w:val="Listing Char"/>
    <w:basedOn w:val="DefaultParagraphFont"/>
    <w:link w:val="Listing"/>
    <w:rsid w:val="004B7C0D"/>
    <w:rPr>
      <w:rFonts w:ascii="Times New Roman" w:hAnsi="Times New Roman"/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156</Words>
  <Characters>89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Obodo</dc:creator>
  <cp:keywords/>
  <dc:description/>
  <cp:lastModifiedBy>Joseph Obodo</cp:lastModifiedBy>
  <cp:revision>64</cp:revision>
  <dcterms:created xsi:type="dcterms:W3CDTF">2024-05-04T17:46:00Z</dcterms:created>
  <dcterms:modified xsi:type="dcterms:W3CDTF">2025-05-05T17:52:00Z</dcterms:modified>
</cp:coreProperties>
</file>